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안나바다"/>
      <w:r>
        <w:t xml:space="preserve">안나바다</w:t>
      </w:r>
      <w:bookmarkEnd w:id="20"/>
    </w:p>
    <w:p>
      <w:pPr>
        <w:pStyle w:val="Heading2"/>
      </w:pPr>
      <w:bookmarkStart w:id="21" w:name="스타트업을-위한-devsecops-파이프라인-구축-가이드"/>
      <w:r>
        <w:t xml:space="preserve">스타트업을 위한 DevSecOps 파이프라인 구축 가이드!</w:t>
      </w:r>
      <w:bookmarkEnd w:id="21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a.n.b.d"/>
      <w:r>
        <w:t xml:space="preserve">A.N.B.D</w:t>
      </w:r>
      <w:bookmarkEnd w:id="22"/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프로젝트 기획서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miro - start.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yaml 개념 및 사용 이유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DevOps&amp;DevSecOps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DevOps &amp; DevSecOps 실습자료 조사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sec tool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질의 응답</w:t>
        </w:r>
      </w:hyperlink>
    </w:p>
    <w:p>
      <w:pPr>
        <w:pStyle w:val="Heading2"/>
      </w:pPr>
      <w:bookmarkStart w:id="30" w:name="회차-devsecops파이프라인-구축"/>
      <w:r>
        <w:t xml:space="preserve">1회차 DevSecOps파이프라인 구축</w:t>
      </w:r>
      <w:bookmarkEnd w:id="30"/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1">
        <w:r>
          <w:rPr>
            <w:rStyle w:val="Hyperlink"/>
          </w:rPr>
          <w:t xml:space="preserve">보안tool - snyk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Github-Jenkins 연동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Docker + Jenkins + Gradle 빌드/배포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Jenkins Pipeline CI/CD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EKS-Cluster 환경구성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EKS에서 ArgoCD실습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Prometheus &amp; Grafana</w:t>
        </w:r>
      </w:hyperlink>
    </w:p>
    <w:p>
      <w:pPr>
        <w:pStyle w:val="Heading2"/>
      </w:pPr>
      <w:bookmarkStart w:id="38" w:name="회차-devsecops"/>
      <w:r>
        <w:t xml:space="preserve">2회차 DevSecOps</w:t>
      </w:r>
      <w:bookmarkEnd w:id="38"/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9">
        <w:r>
          <w:rPr>
            <w:b/>
            <w:rStyle w:val="Hyperlink"/>
          </w:rPr>
          <w:t xml:space="preserve">DevOps + 보안Tool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AWS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Terraform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Docker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Kubernetes</w:t>
        </w:r>
      </w:hyperlink>
    </w:p>
    <w:p>
      <w:pPr>
        <w:pStyle w:val="BodyText"/>
      </w:pPr>
      <w:hyperlink r:id="rId44">
        <w:r>
          <w:rPr>
            <w:rStyle w:val="Hyperlink"/>
          </w:rPr>
          <w:t xml:space="preserve">CircleCI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jenkins+연동Yaml</w:t>
        </w:r>
      </w:hyperlink>
    </w:p>
    <w:p>
      <w:pPr>
        <w:pStyle w:val="BodyText"/>
      </w:pPr>
      <w:hyperlink r:id="rId46">
        <w:r>
          <w:rPr>
            <w:rStyle w:val="Hyperlink"/>
          </w:rPr>
          <w:t xml:space="preserve">ANBD Server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툴 추가 실습 자료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프로젝트-타임라인"/>
      <w:r>
        <w:t xml:space="preserve">프로젝트 타임라인</w:t>
      </w:r>
      <w:bookmarkEnd w:id="48"/>
    </w:p>
    <w:p>
      <w:pPr>
        <w:pStyle w:val="FirstParagraph"/>
      </w:pPr>
      <w:hyperlink r:id="rId49">
        <w:r>
          <w:rPr>
            <w:rStyle w:val="Hyperlink"/>
          </w:rPr>
          <w:t xml:space="preserve">Projects Management</w:t>
        </w:r>
      </w:hyperlink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https://www.notion.so/8bfe4ef8a8d54a3da5c25ef3c9702227" TargetMode="External" /><Relationship Type="http://schemas.openxmlformats.org/officeDocument/2006/relationships/hyperlink" Id="rId49" Target="https://www.notion.so/9c1c7852dfd64c078c6d7b630e7dd464" TargetMode="External" /><Relationship Type="http://schemas.openxmlformats.org/officeDocument/2006/relationships/hyperlink" Id="rId46" Target="https://www.notion.so/ANBD-Server-81d19d0fee894653b2e2ee56a8774eb8" TargetMode="External" /><Relationship Type="http://schemas.openxmlformats.org/officeDocument/2006/relationships/hyperlink" Id="rId40" Target="https://www.notion.so/AWS-2fe707d212624ef2b4fddc9c8f40415d" TargetMode="External" /><Relationship Type="http://schemas.openxmlformats.org/officeDocument/2006/relationships/hyperlink" Id="rId44" Target="https://www.notion.so/CircleCI-71e702f091d44bcfa7821ea5bc806218" TargetMode="External" /><Relationship Type="http://schemas.openxmlformats.org/officeDocument/2006/relationships/hyperlink" Id="rId26" Target="https://www.notion.so/DevOps-DevSecOps-fa6e6e0af2444fd58faa285dde17e9a8" TargetMode="External" /><Relationship Type="http://schemas.openxmlformats.org/officeDocument/2006/relationships/hyperlink" Id="rId27" Target="https://www.notion.so/DevOps-DevSecOps-fb2c00ff7c864392a681ff6c86cef47c" TargetMode="External" /><Relationship Type="http://schemas.openxmlformats.org/officeDocument/2006/relationships/hyperlink" Id="rId39" Target="https://www.notion.so/DevOps-Tool-06d8926ed9a94ed28df22e56c75359a5" TargetMode="External" /><Relationship Type="http://schemas.openxmlformats.org/officeDocument/2006/relationships/hyperlink" Id="rId42" Target="https://www.notion.so/Docker-9a61360cc65c47d89387ad9db69ad85a" TargetMode="External" /><Relationship Type="http://schemas.openxmlformats.org/officeDocument/2006/relationships/hyperlink" Id="rId33" Target="https://www.notion.so/Docker-Jenkins-Gradle-5ca53a9b18534ec2b85b25800800af19" TargetMode="External" /><Relationship Type="http://schemas.openxmlformats.org/officeDocument/2006/relationships/hyperlink" Id="rId36" Target="https://www.notion.so/EKS-ArgoCD-7f1c64cf32f641cb93f2e697391da9d9" TargetMode="External" /><Relationship Type="http://schemas.openxmlformats.org/officeDocument/2006/relationships/hyperlink" Id="rId35" Target="https://www.notion.so/EKS-Cluster-51f4764dd60c4f38bc5f4428c16468ab" TargetMode="External" /><Relationship Type="http://schemas.openxmlformats.org/officeDocument/2006/relationships/hyperlink" Id="rId32" Target="https://www.notion.so/Github-Jenkins-1e7881f185ce4f92a52c0e86aab12a7e" TargetMode="External" /><Relationship Type="http://schemas.openxmlformats.org/officeDocument/2006/relationships/hyperlink" Id="rId34" Target="https://www.notion.so/Jenkins-Pipeline-CI-CD-13bdc80d2e2941f68fd2b65afb04088c" TargetMode="External" /><Relationship Type="http://schemas.openxmlformats.org/officeDocument/2006/relationships/hyperlink" Id="rId43" Target="https://www.notion.so/Kubernetes-6ffb5326788d458897a54c157c22f51f" TargetMode="External" /><Relationship Type="http://schemas.openxmlformats.org/officeDocument/2006/relationships/hyperlink" Id="rId37" Target="https://www.notion.so/Prometheus-Grafana-482034d8347f4cd7aee91804afca23ee" TargetMode="External" /><Relationship Type="http://schemas.openxmlformats.org/officeDocument/2006/relationships/hyperlink" Id="rId41" Target="https://www.notion.so/Terraform-0fbe03190a344e60ae6e397f5c31918c" TargetMode="External" /><Relationship Type="http://schemas.openxmlformats.org/officeDocument/2006/relationships/hyperlink" Id="rId23" Target="https://www.notion.so/e58e22d08f4b4b268dbff57a34309632" TargetMode="External" /><Relationship Type="http://schemas.openxmlformats.org/officeDocument/2006/relationships/hyperlink" Id="rId29" Target="https://www.notion.so/f0a1cd2290d5448cb22b44b52b26ab01" TargetMode="External" /><Relationship Type="http://schemas.openxmlformats.org/officeDocument/2006/relationships/hyperlink" Id="rId45" Target="https://www.notion.so/jenkins-Yaml-a37644bb240c4832b94c223d5e1b4a94" TargetMode="External" /><Relationship Type="http://schemas.openxmlformats.org/officeDocument/2006/relationships/hyperlink" Id="rId24" Target="https://www.notion.so/miro-start-53c29e9380b14bc29b9596d938d88b81" TargetMode="External" /><Relationship Type="http://schemas.openxmlformats.org/officeDocument/2006/relationships/hyperlink" Id="rId28" Target="https://www.notion.so/sec-tool-22714e9097fd413e8711ba735cd8f353" TargetMode="External" /><Relationship Type="http://schemas.openxmlformats.org/officeDocument/2006/relationships/hyperlink" Id="rId31" Target="https://www.notion.so/tool-snyk-18de2f37c8e54cdb83b511e015245d11" TargetMode="External" /><Relationship Type="http://schemas.openxmlformats.org/officeDocument/2006/relationships/hyperlink" Id="rId25" Target="https://www.notion.so/yaml-87c765930d7a4ebc8d3184e8247f021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s://www.notion.so/8bfe4ef8a8d54a3da5c25ef3c9702227" TargetMode="External" /><Relationship Type="http://schemas.openxmlformats.org/officeDocument/2006/relationships/hyperlink" Id="rId49" Target="https://www.notion.so/9c1c7852dfd64c078c6d7b630e7dd464" TargetMode="External" /><Relationship Type="http://schemas.openxmlformats.org/officeDocument/2006/relationships/hyperlink" Id="rId46" Target="https://www.notion.so/ANBD-Server-81d19d0fee894653b2e2ee56a8774eb8" TargetMode="External" /><Relationship Type="http://schemas.openxmlformats.org/officeDocument/2006/relationships/hyperlink" Id="rId40" Target="https://www.notion.so/AWS-2fe707d212624ef2b4fddc9c8f40415d" TargetMode="External" /><Relationship Type="http://schemas.openxmlformats.org/officeDocument/2006/relationships/hyperlink" Id="rId44" Target="https://www.notion.so/CircleCI-71e702f091d44bcfa7821ea5bc806218" TargetMode="External" /><Relationship Type="http://schemas.openxmlformats.org/officeDocument/2006/relationships/hyperlink" Id="rId26" Target="https://www.notion.so/DevOps-DevSecOps-fa6e6e0af2444fd58faa285dde17e9a8" TargetMode="External" /><Relationship Type="http://schemas.openxmlformats.org/officeDocument/2006/relationships/hyperlink" Id="rId27" Target="https://www.notion.so/DevOps-DevSecOps-fb2c00ff7c864392a681ff6c86cef47c" TargetMode="External" /><Relationship Type="http://schemas.openxmlformats.org/officeDocument/2006/relationships/hyperlink" Id="rId39" Target="https://www.notion.so/DevOps-Tool-06d8926ed9a94ed28df22e56c75359a5" TargetMode="External" /><Relationship Type="http://schemas.openxmlformats.org/officeDocument/2006/relationships/hyperlink" Id="rId42" Target="https://www.notion.so/Docker-9a61360cc65c47d89387ad9db69ad85a" TargetMode="External" /><Relationship Type="http://schemas.openxmlformats.org/officeDocument/2006/relationships/hyperlink" Id="rId33" Target="https://www.notion.so/Docker-Jenkins-Gradle-5ca53a9b18534ec2b85b25800800af19" TargetMode="External" /><Relationship Type="http://schemas.openxmlformats.org/officeDocument/2006/relationships/hyperlink" Id="rId36" Target="https://www.notion.so/EKS-ArgoCD-7f1c64cf32f641cb93f2e697391da9d9" TargetMode="External" /><Relationship Type="http://schemas.openxmlformats.org/officeDocument/2006/relationships/hyperlink" Id="rId35" Target="https://www.notion.so/EKS-Cluster-51f4764dd60c4f38bc5f4428c16468ab" TargetMode="External" /><Relationship Type="http://schemas.openxmlformats.org/officeDocument/2006/relationships/hyperlink" Id="rId32" Target="https://www.notion.so/Github-Jenkins-1e7881f185ce4f92a52c0e86aab12a7e" TargetMode="External" /><Relationship Type="http://schemas.openxmlformats.org/officeDocument/2006/relationships/hyperlink" Id="rId34" Target="https://www.notion.so/Jenkins-Pipeline-CI-CD-13bdc80d2e2941f68fd2b65afb04088c" TargetMode="External" /><Relationship Type="http://schemas.openxmlformats.org/officeDocument/2006/relationships/hyperlink" Id="rId43" Target="https://www.notion.so/Kubernetes-6ffb5326788d458897a54c157c22f51f" TargetMode="External" /><Relationship Type="http://schemas.openxmlformats.org/officeDocument/2006/relationships/hyperlink" Id="rId37" Target="https://www.notion.so/Prometheus-Grafana-482034d8347f4cd7aee91804afca23ee" TargetMode="External" /><Relationship Type="http://schemas.openxmlformats.org/officeDocument/2006/relationships/hyperlink" Id="rId41" Target="https://www.notion.so/Terraform-0fbe03190a344e60ae6e397f5c31918c" TargetMode="External" /><Relationship Type="http://schemas.openxmlformats.org/officeDocument/2006/relationships/hyperlink" Id="rId23" Target="https://www.notion.so/e58e22d08f4b4b268dbff57a34309632" TargetMode="External" /><Relationship Type="http://schemas.openxmlformats.org/officeDocument/2006/relationships/hyperlink" Id="rId29" Target="https://www.notion.so/f0a1cd2290d5448cb22b44b52b26ab01" TargetMode="External" /><Relationship Type="http://schemas.openxmlformats.org/officeDocument/2006/relationships/hyperlink" Id="rId45" Target="https://www.notion.so/jenkins-Yaml-a37644bb240c4832b94c223d5e1b4a94" TargetMode="External" /><Relationship Type="http://schemas.openxmlformats.org/officeDocument/2006/relationships/hyperlink" Id="rId24" Target="https://www.notion.so/miro-start-53c29e9380b14bc29b9596d938d88b81" TargetMode="External" /><Relationship Type="http://schemas.openxmlformats.org/officeDocument/2006/relationships/hyperlink" Id="rId28" Target="https://www.notion.so/sec-tool-22714e9097fd413e8711ba735cd8f353" TargetMode="External" /><Relationship Type="http://schemas.openxmlformats.org/officeDocument/2006/relationships/hyperlink" Id="rId31" Target="https://www.notion.so/tool-snyk-18de2f37c8e54cdb83b511e015245d11" TargetMode="External" /><Relationship Type="http://schemas.openxmlformats.org/officeDocument/2006/relationships/hyperlink" Id="rId25" Target="https://www.notion.so/yaml-87c765930d7a4ebc8d3184e8247f021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2T13:48:43Z</dcterms:created>
  <dcterms:modified xsi:type="dcterms:W3CDTF">2021-11-02T13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